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9245B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9245B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9245B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 xml:space="preserve">National Conference on Progress in Superconductivity and </w:t>
            </w:r>
            <w:proofErr w:type="spellStart"/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gnetismcomma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ICRo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nternational Conference on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Millimiter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9245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9245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begin"/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instrText xml:space="preserve"> HYPERLINK "http://cogc.ir/" </w:instrTex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separate"/>
            </w:r>
            <w:r w:rsidRPr="007760FC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rtl/>
                <w:lang w:bidi="fa-IR"/>
              </w:rPr>
              <w:t>ستاد توسعه علوم و فناوری های شناختی</w:t>
            </w:r>
            <w:r w:rsidR="00307244">
              <w:rPr>
                <w:rStyle w:val="Hyperlink"/>
                <w:rFonts w:asciiTheme="majorBidi" w:hAnsiTheme="majorBidi" w:cs="B Nazanin"/>
                <w:color w:val="auto"/>
                <w:sz w:val="20"/>
                <w:szCs w:val="20"/>
                <w:u w:val="none"/>
                <w:lang w:bidi="fa-IR"/>
              </w:rPr>
              <w:fldChar w:fldCharType="end"/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Biennial Conference on Persian Gulf Oil, Gas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Petrochemistry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 Internation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Aluminium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Ultrafine Grained and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NanoStructured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Materials</w:t>
            </w:r>
            <w:hyperlink r:id="rId11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9245B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2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9245B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3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9245B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Iranian Biennial </w:t>
            </w:r>
            <w:proofErr w:type="spellStart"/>
            <w:r w:rsidRPr="007760FC">
              <w:rPr>
                <w:rFonts w:asciiTheme="majorBidi" w:hAnsiTheme="majorBidi" w:cs="B Nazanin"/>
                <w:sz w:val="20"/>
                <w:szCs w:val="20"/>
              </w:rPr>
              <w:t>Chemometrics</w:t>
            </w:r>
            <w:proofErr w:type="spellEnd"/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ational Congress of Chemistry and </w:t>
            </w:r>
            <w:proofErr w:type="spellStart"/>
            <w:r w:rsidRPr="002E3A38">
              <w:rPr>
                <w:rFonts w:asciiTheme="majorBidi" w:hAnsiTheme="majorBidi" w:cs="B Nazanin"/>
                <w:sz w:val="20"/>
                <w:szCs w:val="20"/>
              </w:rPr>
              <w:t>Nanochemistry</w:t>
            </w:r>
            <w:proofErr w:type="spellEnd"/>
            <w:r w:rsidRPr="002E3A38">
              <w:rPr>
                <w:rFonts w:asciiTheme="majorBidi" w:hAnsiTheme="majorBidi" w:cs="B Nazanin"/>
                <w:sz w:val="20"/>
                <w:szCs w:val="20"/>
              </w:rPr>
              <w:t xml:space="preserve">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FA1875">
            <w:pPr>
              <w:jc w:val="center"/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  <w:tr w:rsidR="009245FE" w:rsidRPr="007760FC" w:rsidTr="00172A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2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مرداد 1403 به درخواست دانشکده مهندسی مکان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علمی مصرف انرژی، دانشگاه امیرکبیر،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FA1875">
            <w:pPr>
              <w:jc w:val="center"/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Optimizing Energy Consumption in Buildings and Related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Pr="00573817" w:rsidRDefault="009245FE" w:rsidP="009245F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ولین کنفرانس</w:t>
            </w:r>
            <w:r w:rsidRPr="00573817">
              <w:rPr>
                <w:rFonts w:cs="B Nazanin"/>
                <w:sz w:val="20"/>
                <w:szCs w:val="20"/>
                <w:rtl/>
              </w:rPr>
              <w:t xml:space="preserve"> بین المللی </w:t>
            </w:r>
            <w:r>
              <w:rPr>
                <w:rFonts w:cs="B Nazanin" w:hint="cs"/>
                <w:sz w:val="20"/>
                <w:szCs w:val="20"/>
                <w:rtl/>
              </w:rPr>
              <w:t>بهینه سازی مصرف انرژی در ساختمان و صنایع وابست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5FE" w:rsidRDefault="009245FE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1</w:t>
            </w:r>
          </w:p>
        </w:tc>
      </w:tr>
      <w:tr w:rsidR="00172AFD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13 آذر 1403 به درخواست دانشکده مهندسی </w:t>
            </w:r>
            <w:r>
              <w:rPr>
                <w:rFonts w:asciiTheme="majorBidi" w:hAnsiTheme="majorBidi" w:cs="B Nazanin"/>
                <w:sz w:val="20"/>
                <w:szCs w:val="20"/>
                <w:lang w:bidi="fa-IR"/>
              </w:rPr>
              <w:t>IT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یراز-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ference on Artificial intelligence &amp; softwar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Pr="00172AFD" w:rsidRDefault="00172AFD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172AFD">
              <w:rPr>
                <w:rFonts w:cs="B Nazanin" w:hint="cs"/>
                <w:sz w:val="20"/>
                <w:szCs w:val="20"/>
                <w:rtl/>
                <w:lang w:bidi="fa-IR"/>
              </w:rPr>
              <w:t>دومین کنفرانس بین المللی هوش مصنوعی و مهندسی نرم افز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2AFD" w:rsidRDefault="00172AFD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2</w:t>
            </w:r>
          </w:p>
        </w:tc>
      </w:tr>
      <w:tr w:rsidR="004B13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1 اسفند 1403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دانشگاه ولی عصر رفسنجان و انجمن نانو 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1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International congress on Nanoscience and Nanotechnology</w:t>
            </w:r>
          </w:p>
          <w:p w:rsidR="004B13B8" w:rsidRDefault="004B13B8" w:rsidP="00172AFD">
            <w:pPr>
              <w:jc w:val="center"/>
              <w:rPr>
                <w:lang w:bidi="fa-I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Pr="004B13B8" w:rsidRDefault="004B13B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همین کنفرانس بین المللی علوم و فناوری نانو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B8" w:rsidRDefault="004B13B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3</w:t>
            </w:r>
          </w:p>
        </w:tc>
      </w:tr>
      <w:tr w:rsidR="00D778C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4E5EC6" w:rsidP="004E5EC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05 اسفند 1403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4E5EC6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رکز پژوهشی و فناوری کوانتوم فوتونیک دانشگاه شهید بهشت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International Conference Quantum Technologies &amp; Industri</w:t>
            </w:r>
            <w:r w:rsidR="004E5EC6">
              <w:rPr>
                <w:lang w:bidi="fa-IR"/>
              </w:rPr>
              <w:t>al</w:t>
            </w:r>
            <w:r>
              <w:rPr>
                <w:lang w:bidi="fa-IR"/>
              </w:rPr>
              <w:t xml:space="preserve">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Pr="004B13B8" w:rsidRDefault="00D778C8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B13B8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</w:t>
            </w:r>
            <w:r w:rsidR="006360D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فناوری</w:t>
            </w:r>
            <w:r w:rsidR="006360D9"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کوانتومی کاربردها در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78C8" w:rsidRDefault="00D778C8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4</w:t>
            </w:r>
          </w:p>
        </w:tc>
      </w:tr>
      <w:tr w:rsidR="006360D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C03766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4 اردیبهشت 1404 به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حصیلات تکمیلی صنعتی و فناوری پیشرفته کرمان</w:t>
            </w:r>
            <w:r w:rsidR="00B00F4F">
              <w:rPr>
                <w:rFonts w:cs="B Nazanin" w:hint="cs"/>
                <w:sz w:val="20"/>
                <w:szCs w:val="20"/>
                <w:rtl/>
                <w:lang w:bidi="fa-IR"/>
              </w:rPr>
              <w:t>-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 xml:space="preserve">th </w:t>
            </w:r>
            <w:r>
              <w:rPr>
                <w:lang w:bidi="fa-IR"/>
              </w:rPr>
              <w:t xml:space="preserve">International Conference on Technological advances in applied physics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Pr="004B13B8" w:rsidRDefault="006360D9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ین دوره کنفرانس ملی پیشرفت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 فناورانه در فیزیک کاربر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0D9" w:rsidRDefault="006360D9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5</w:t>
            </w:r>
          </w:p>
        </w:tc>
      </w:tr>
      <w:tr w:rsidR="00C043DB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307244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5 خرداد 1404 به درخواست دانشکده مهندسی صنایع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C043D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D493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ایرانی تحقیق در عملیات، مرکز علمی تقدیس و دانشگاه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مغ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4B13B8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4</w:t>
            </w:r>
            <w:r>
              <w:rPr>
                <w:vertAlign w:val="superscript"/>
                <w:lang w:bidi="fa-IR"/>
              </w:rPr>
              <w:t>th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International Conference On Challenges and New Solutions in Industrial Engineering,  Management and Accoun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چهارمین </w:t>
            </w:r>
            <w:r w:rsidRPr="00FD493E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چالش‌ها و راهکارهای نوین در مهندسی صنایع، مدیریت و حسابدا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43DB" w:rsidRDefault="00C043DB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6</w:t>
            </w:r>
          </w:p>
        </w:tc>
      </w:tr>
      <w:tr w:rsidR="0037711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D5CFA" w:rsidP="00C03766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5D300C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 xml:space="preserve">19 مهر 1404 به درخواست دانشکده </w:t>
            </w:r>
            <w:r w:rsidRPr="003D5CFA">
              <w:rPr>
                <w:rFonts w:asciiTheme="majorBidi" w:hAnsiTheme="majorBidi" w:cs="B Nazanin" w:hint="cs"/>
                <w:sz w:val="16"/>
                <w:szCs w:val="16"/>
                <w:rtl/>
                <w:lang w:bidi="fa-IR"/>
              </w:rPr>
              <w:t>مهندسی شیمی، نفت و گاز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Pr="00FD493E" w:rsidRDefault="003D5CFA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ind w:left="90"/>
              <w:rPr>
                <w:lang w:bidi="fa-IR"/>
              </w:rPr>
            </w:pPr>
            <w:r>
              <w:rPr>
                <w:lang w:bidi="fa-IR"/>
              </w:rPr>
              <w:t>2</w:t>
            </w:r>
            <w:r>
              <w:rPr>
                <w:vertAlign w:val="superscript"/>
                <w:lang w:bidi="fa-IR"/>
              </w:rPr>
              <w:t>n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Iranian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Conference On </w:t>
            </w:r>
            <w:r>
              <w:rPr>
                <w:rFonts w:asciiTheme="majorBidi" w:hAnsiTheme="majorBidi" w:cs="B Nazanin"/>
                <w:sz w:val="20"/>
                <w:szCs w:val="20"/>
              </w:rPr>
              <w:t>Compressed</w:t>
            </w:r>
            <w:r w:rsidRPr="00FD493E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>Ga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ومین کنفرانس 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های فشر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711C" w:rsidRDefault="0037711C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7</w:t>
            </w:r>
          </w:p>
        </w:tc>
      </w:tr>
      <w:tr w:rsidR="00541E06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D300C" w:rsidRDefault="00280E0C" w:rsidP="00280E0C">
            <w:pPr>
              <w:bidi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lastRenderedPageBreak/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280E0C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 مهندسی دانشگاه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1B7D54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 Iranian Conference Bioinfor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Pr="00541E06" w:rsidRDefault="00541E06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41E06">
              <w:rPr>
                <w:rFonts w:cs="B Nazanin" w:hint="cs"/>
                <w:sz w:val="20"/>
                <w:szCs w:val="20"/>
                <w:rtl/>
              </w:rPr>
              <w:t>سیزدهمین همایش ملی و چهارمین همایش بین المللی بیو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E06" w:rsidRDefault="00541E06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8</w:t>
            </w:r>
          </w:p>
        </w:tc>
      </w:tr>
      <w:tr w:rsidR="004408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280E0C" w:rsidRDefault="00B718EB" w:rsidP="00280E0C">
            <w:pPr>
              <w:bidi/>
              <w:rPr>
                <w:rFonts w:asciiTheme="majorBidi" w:hAnsiTheme="majorBidi" w:cs="B Nazanin"/>
                <w:sz w:val="18"/>
                <w:szCs w:val="18"/>
                <w:rtl/>
                <w:lang w:bidi="fa-IR"/>
              </w:rPr>
            </w:pP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19 مهر 1404 به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B718EB" w:rsidP="00C043D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ازندران با همکاری 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541E06" w:rsidRDefault="009F1F64" w:rsidP="004D17E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lang w:bidi="fa-IR"/>
              </w:rPr>
              <w:t>8</w:t>
            </w:r>
            <w:r>
              <w:rPr>
                <w:vertAlign w:val="superscript"/>
                <w:lang w:bidi="fa-IR"/>
              </w:rPr>
              <w:t xml:space="preserve">th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AC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Pr="00A562AC" w:rsidRDefault="00A562AC" w:rsidP="0037711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A562AC">
              <w:rPr>
                <w:rFonts w:cs="B Nazanin" w:hint="cs"/>
                <w:sz w:val="20"/>
                <w:szCs w:val="20"/>
                <w:rtl/>
                <w:lang w:bidi="fa-IR"/>
              </w:rPr>
              <w:t>هشتمین کنفرانس شیمی کاربرد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894" w:rsidRDefault="00440894" w:rsidP="00172AFD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9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80E0C" w:rsidRDefault="00AD1309" w:rsidP="00AD1309">
            <w:pPr>
              <w:bidi/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6C0180" w:rsidP="00746F8A">
            <w:pP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Sitges</w:t>
            </w:r>
            <w:proofErr w:type="spellEnd"/>
            <w:r>
              <w:rPr>
                <w:rStyle w:val="markedcontent"/>
                <w:rFonts w:ascii="Arial" w:hAnsi="Arial" w:cs="Arial"/>
                <w:sz w:val="19"/>
                <w:szCs w:val="19"/>
              </w:rPr>
              <w:t>, Spain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4D17EF">
            <w:pPr>
              <w:rPr>
                <w:lang w:bidi="fa-IR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541E06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 xml:space="preserve"> Internation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olloids </w:t>
            </w:r>
            <w:r w:rsidRPr="00541E06">
              <w:rPr>
                <w:rFonts w:asciiTheme="majorBidi" w:hAnsiTheme="majorBidi" w:cstheme="majorBidi"/>
                <w:sz w:val="20"/>
                <w:szCs w:val="20"/>
              </w:rPr>
              <w:t>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2B1F29" w:rsidRDefault="002B1F29" w:rsidP="0037711C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 w:rsidRPr="002B1F29">
              <w:rPr>
                <w:rFonts w:ascii="Arial" w:hAnsi="Arial" w:cs="B Nazanin"/>
                <w:sz w:val="20"/>
                <w:szCs w:val="20"/>
                <w:rtl/>
              </w:rPr>
              <w:t>کنفرانس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OLLOIPS CONFERNC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0</w:t>
            </w:r>
          </w:p>
        </w:tc>
      </w:tr>
      <w:tr w:rsidR="00AD1309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79245B" w:rsidP="00AD1309">
            <w:pPr>
              <w:bidi/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07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آبان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1404 به درخواست دانشکده </w:t>
            </w:r>
            <w:r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 xml:space="preserve"> مهندسی </w:t>
            </w:r>
            <w:r w:rsidRPr="00280E0C">
              <w:rPr>
                <w:rFonts w:asciiTheme="majorBidi" w:hAnsiTheme="majorBidi" w:cs="B Nazanin" w:hint="cs"/>
                <w:sz w:val="18"/>
                <w:szCs w:val="18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F438C8">
            <w:pPr>
              <w:bidi/>
              <w:jc w:val="right"/>
              <w:rPr>
                <w:rStyle w:val="markedcontent"/>
                <w:rFonts w:ascii="Arial" w:hAnsi="Arial" w:cs="Arial"/>
                <w:sz w:val="19"/>
                <w:szCs w:val="19"/>
              </w:rPr>
            </w:pPr>
            <w:r>
              <w:t>France</w:t>
            </w:r>
            <w:bookmarkStart w:id="8" w:name="_GoBack"/>
            <w:bookmarkEnd w:id="8"/>
            <w:r>
              <w:t>-Paris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F438C8" w:rsidP="0037711C">
            <w:pPr>
              <w:ind w:left="90"/>
              <w:rPr>
                <w:rFonts w:asciiTheme="majorBidi" w:hAnsiTheme="majorBidi" w:cstheme="majorBidi"/>
                <w:sz w:val="20"/>
                <w:szCs w:val="20"/>
              </w:rPr>
            </w:pPr>
            <w:r w:rsidRPr="00541E06">
              <w:rPr>
                <w:rFonts w:asciiTheme="majorBidi" w:hAnsiTheme="majorBidi" w:cstheme="majorBidi"/>
                <w:sz w:val="20"/>
                <w:szCs w:val="20"/>
              </w:rPr>
              <w:t>International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Congress on Chemical Engineering Chemistry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CHEMPARIS2026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Pr="00A562AC" w:rsidRDefault="002B1F29" w:rsidP="0037711C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لسله کنفرانس های 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2B1F29">
              <w:rPr>
                <w:rFonts w:asciiTheme="majorBidi" w:hAnsiTheme="majorBidi" w:cstheme="majorBidi"/>
                <w:sz w:val="18"/>
                <w:szCs w:val="18"/>
              </w:rPr>
              <w:t>CHEMPARIS2026</w:t>
            </w:r>
            <w:r w:rsidRPr="00F438C8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309" w:rsidRDefault="00AD1309" w:rsidP="00172AFD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01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72AFD"/>
    <w:rsid w:val="00185C63"/>
    <w:rsid w:val="001A4CC0"/>
    <w:rsid w:val="001B7D54"/>
    <w:rsid w:val="001C6C14"/>
    <w:rsid w:val="00230A11"/>
    <w:rsid w:val="00231FE3"/>
    <w:rsid w:val="00243C88"/>
    <w:rsid w:val="00261ED0"/>
    <w:rsid w:val="00280E0C"/>
    <w:rsid w:val="002948B8"/>
    <w:rsid w:val="00294FB1"/>
    <w:rsid w:val="002A3866"/>
    <w:rsid w:val="002B1F29"/>
    <w:rsid w:val="002C72DC"/>
    <w:rsid w:val="002E3A38"/>
    <w:rsid w:val="00307244"/>
    <w:rsid w:val="0034723F"/>
    <w:rsid w:val="00351B07"/>
    <w:rsid w:val="00367C10"/>
    <w:rsid w:val="0037711C"/>
    <w:rsid w:val="003D50C5"/>
    <w:rsid w:val="003D5CFA"/>
    <w:rsid w:val="003F1C3F"/>
    <w:rsid w:val="00406AE2"/>
    <w:rsid w:val="00412900"/>
    <w:rsid w:val="00420EFD"/>
    <w:rsid w:val="0043503B"/>
    <w:rsid w:val="0043677B"/>
    <w:rsid w:val="00440894"/>
    <w:rsid w:val="004A4C12"/>
    <w:rsid w:val="004B13B8"/>
    <w:rsid w:val="004C2A95"/>
    <w:rsid w:val="004D17EF"/>
    <w:rsid w:val="004E04E1"/>
    <w:rsid w:val="004E3305"/>
    <w:rsid w:val="004E5EC6"/>
    <w:rsid w:val="004F2BCC"/>
    <w:rsid w:val="004F45B2"/>
    <w:rsid w:val="00500552"/>
    <w:rsid w:val="00541E06"/>
    <w:rsid w:val="00542206"/>
    <w:rsid w:val="00560D68"/>
    <w:rsid w:val="00573817"/>
    <w:rsid w:val="005940D5"/>
    <w:rsid w:val="00594BBC"/>
    <w:rsid w:val="005A2C42"/>
    <w:rsid w:val="005D14B5"/>
    <w:rsid w:val="005D300C"/>
    <w:rsid w:val="005E3D36"/>
    <w:rsid w:val="006242FF"/>
    <w:rsid w:val="006360D9"/>
    <w:rsid w:val="00664DC8"/>
    <w:rsid w:val="00676E3F"/>
    <w:rsid w:val="006B59FB"/>
    <w:rsid w:val="006C0180"/>
    <w:rsid w:val="006E44C2"/>
    <w:rsid w:val="006F4994"/>
    <w:rsid w:val="00723E2C"/>
    <w:rsid w:val="00731EE5"/>
    <w:rsid w:val="007408A8"/>
    <w:rsid w:val="00746F8A"/>
    <w:rsid w:val="0075212A"/>
    <w:rsid w:val="00760E0F"/>
    <w:rsid w:val="00766DF4"/>
    <w:rsid w:val="007760FC"/>
    <w:rsid w:val="00782FD8"/>
    <w:rsid w:val="0079245B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245FE"/>
    <w:rsid w:val="0093425A"/>
    <w:rsid w:val="00937389"/>
    <w:rsid w:val="00937D9F"/>
    <w:rsid w:val="00990452"/>
    <w:rsid w:val="00994E3F"/>
    <w:rsid w:val="009B69A2"/>
    <w:rsid w:val="009C02AF"/>
    <w:rsid w:val="009F1F64"/>
    <w:rsid w:val="00A0511A"/>
    <w:rsid w:val="00A15C20"/>
    <w:rsid w:val="00A212AA"/>
    <w:rsid w:val="00A307EB"/>
    <w:rsid w:val="00A4262B"/>
    <w:rsid w:val="00A562AC"/>
    <w:rsid w:val="00A57AA4"/>
    <w:rsid w:val="00A72BD6"/>
    <w:rsid w:val="00A84F87"/>
    <w:rsid w:val="00A875C9"/>
    <w:rsid w:val="00AD1309"/>
    <w:rsid w:val="00AD1B53"/>
    <w:rsid w:val="00AD29D5"/>
    <w:rsid w:val="00AF26C2"/>
    <w:rsid w:val="00B00F4F"/>
    <w:rsid w:val="00B13ECB"/>
    <w:rsid w:val="00B225A3"/>
    <w:rsid w:val="00B33E45"/>
    <w:rsid w:val="00B718EB"/>
    <w:rsid w:val="00B91394"/>
    <w:rsid w:val="00BA6790"/>
    <w:rsid w:val="00C03766"/>
    <w:rsid w:val="00C043DB"/>
    <w:rsid w:val="00C27ED9"/>
    <w:rsid w:val="00C302CF"/>
    <w:rsid w:val="00C45533"/>
    <w:rsid w:val="00C60D3C"/>
    <w:rsid w:val="00C81560"/>
    <w:rsid w:val="00C96413"/>
    <w:rsid w:val="00CF20AB"/>
    <w:rsid w:val="00D70576"/>
    <w:rsid w:val="00D778C8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438C8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DefaultParagraphFont"/>
    <w:rsid w:val="00AD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en.symposia.ir/MCONF0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s://ufgnsm15.ut.a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H2FC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5</Pages>
  <Words>4448</Words>
  <Characters>25355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0</cp:revision>
  <dcterms:created xsi:type="dcterms:W3CDTF">2021-08-31T06:42:00Z</dcterms:created>
  <dcterms:modified xsi:type="dcterms:W3CDTF">2025-11-01T07:42:00Z</dcterms:modified>
</cp:coreProperties>
</file>